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[5107]</w:t>
      </w:r>
      <w:r>
        <w:t xml:space="preserve"> </w:t>
      </w:r>
      <w:r>
        <w:t xml:space="preserve">แถลงสถานการณ์-COVID-19-โดย-ศบค.-และ-สธ.-21-พ.ค.-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ภนันท์) สวัสดีครับ ต้อนรับคุณผู้ชมทุกท่านนะครับ เข้าสู่การแถลงข่าวศูนย์บริหารสถานการณ์ COVID-19 ศบค. จากธรรมเนียบรัฐบาลศุกร์ที่ 21 พฤษภาคม 2564 วันนี้มีการประชุมของ ศบค. นะครับ มีพลเอก ประยุทธ์ จันทร์โอชา นายกรัฐมนตรี เป็นประธานในฐานะจะมีประเด็นสำคัญอะไรในที่ประชุมบ้างครับเรียนเชิญท่านโฆษก ศบค. นะครับ นายแพทย์ทวีศิลป์ วิษณุโยธิน เรียนเชิญครับ กราบสวัสดีครับ พี่น้องประชาชนครับ วันนี้เป้นการประชุม ศบค. ชุดใหญ่นะครับ ซึ่งท่าน ผอ. ศบค. ท่านนายกรัฐมนตรี ท่านพลเอก ประยุทธ์ จันทร์โอชา ตำแหน่งของ ผอ. ศบค. นะครับ เป็นประธานแล้วก็มีการประชุมทั้งที่อยู่ในธรรมเนียบรัฐบาลแห่งนี้ แล้วก็อยู่ในออนไลน์ กับผู้บริหารระดับสูงนะครับ ในที่ประชุมประมาณสัก 5 เรื่องนะครับ ก็คือ พรบ. ฉุกเฉิน การเปิดสภา เรื่องการเปิดเทอม เรื่องของรายงานสถานการณ์การติดเชื้อ และสุดท้ายก็คือการ แผนการฉีดวัคซีน ก็ไปเป็นทีละเรื่องใน 5 เรื่องนี้เลยนะครับ เรื่องแรกครับ ก็คือเรื่องของการขยายการเปิดฉุกเฉินในเขตทุกเขต ท้องที่ ทั่วราชอาณาจักรคราวที่ 12 นะครับ ซึ่งก็ในที่ประชุมก็เห็นชอบนะครับ มีการขยายเวลาเกิดขึ้นมานะครับ ให้เป็นตั้งแต่วันที่ 1 มิถุนายน จนถึงวันที่ 31 กรกฎาค2564 นะครับ ด้วยเหตุผลที่เราเคยได้พูดไปนะครัดังที่เราเคยได้พูดไปนะครับ เพื่อการควบคุมโรคเต็มหลักนะครับ เรื่องนี้ เรื่องที่ 2 ครับ เรื่องของการขออนุมัติเพื่อที่จะมีการด้านสาธารในการจัดการประชุมรัฐสภาใน สมัยสามัญประจำปีครั้งที่ 1 พุทธศักราช 2564 ซึ่งจะเกิดขึ้นวันที่ 22 พฤษภาคมนี้ ทางกรุงเทพมหานคร ได้นำเรื่องมาเข้าที่ประชุมของทาง ศบค. ศบช.ท่านเลขา สมช. เป็นประธาน ก็เข้ากันมาสัก 2-3 ครั้งนะครับ ก็ได้มีการประชุมย่อยด้วย สรุปนะครับ ว่าท่านเห็นชอบนะครับ ในมาตรการป้องกันโรคที่ทางรัฐสภาตามที่เสนอนะครับ แล้วก็ที่สำคัญในนั้น ก็คือให้มีการสวมใส่หน้ากากผ้า หน้ากากอนามัยตลอดการประชุมนะครับ ยกเว้นไว้ในกรณีที่มีผู้ควบคุมการประชุม ควบคุมการประชุมจะผ่อนผันให้มีการใช้ในการอภิปรายนะครับ ไม่ให้ใช้ในการอภิปรายในบางคราวได้นะครับ แต่ว่าอย่างไรก็ตามแต่ ขอให้ใช้ตลอดเวลานะครับ และก็มอบหมายให้ทางสภาธการสำนักงานเลขาธิการผู้แทนราษฎร สำนักงานวุฒิสภาเป็นหน่วยงานกำกับและติดตามที่กรุงเทพมหานครร่วมกลับกรมควบคุมโรคกำหนด ในนั้นเยอะแยะเลยนะครับ และห้ามรวมกลุ่ม มีระยะห่างนะครับ แล้วก็มีผู้ติดตาม สำคัญที่สุด ก็คือมีผู้ติดตามจำนวนมากทีเดียวที่จะเข้ามาในการนำเสนอ โดยเฉพาะในเรื่องของให้ข้อมูล กรณีของการอภิปรายเพราะฉะนั้น ตรงนี้ก็มีการกำหนด รวมไปถึงขนาดมีคนที่มีคนรถเข้ามานะครับ คนรถนะครับ คนที่มารับส่งอะไรทั้งหลาย เขาอาจจะมีกลุ่มรวมกัน ไปรับปทานอาหารอะไรทั้งหลายนะครับ ก็นำเป็นจากชุดย่อยก็ได้นำเสนอขึ้นมานะครับ อีกเรื่องหนึ่งที่สำคัญ ก็คือการได้วัคซีนนะครับ ที่จะจัดให้กับทางกลุ่มของผู้ที่ทำงานอยู่ในรัฐสภานะครับ ก็มอบหมายให้ที่ประชุมจัดสรรวัคซีนจำนวน 2,000 โดสนะครับ ให้มีการฉีดก่อนมีการประชุมหรือระหว่างเริ่มเปิดการประชุมนะครับ 21-25 พฤษภาคม ก็มอบให้กระทรวงสาธารณสุขไปจัดการนะครับ มาตรการต่าง ๆ ผมขออนุญาตให้ขึ้น Facebook นะครับ ถ้าใครท่านผู้สื่อข่าวต้องการเจาะในบางประเด็นเพื่อลดเวลาในการแถลงข่าวในเรื่องสำคัญ ๆ ตรงนี้แทนนะครับ ก็ขอท่านได้ติมตาม ของศูนย์ข้อมูล COVID ต่อไปนะครับอีกประเด็นหนึ่งครับ เรื่องที่ 3 กเรื่องของการเปิดเทอมที่เราเคยได้แจ้งไว้ว่าที่ประชุม ศบค.ศปก. ศบค. โรงเรียนได้ขอเลื่อนเปิดเทอมไปนะครับ เลื่อนไก่อนนะครับ เลื่อนไป ขณะเดียวกันบางจังหวัดเนื่องจากการแบ่งสีใหม่นี่ มีการห้ามใช้อาคารสถานที่นะครับ เพื่อจัดการเรียนการสอน ก็ยังคงเดิมนะครับ 4 จังหวัดนี้ ปทุมธานี สมุทรปราการ แต่ใน 17 จังหวัดที่ควบคุมสูงสุด อันนี้ให้ใช้อาคารได้นะครับ แต่ว่าต้องผ่านความเห็นชอบคณะกรรมการจังหวัด เรื่องขึ้นไปนะครับ ขณะเดียวกันก็ใฟห้56 จังหวัดก็ให้ใช้อาคารสถานที่ได้นะครับ ในการเรียนการสอนได้ ในการที่จะมีการรวมกลุ่มคนจำนวนมาก แต่ต้องมีมาตรการที่กำหนด มีข้อเสนอที่รัฐมนตรีและที่ว่าการกระทรวงศึกษาธิการท่านกรุณาเสนอเองนะครับ ก็จะเห็นถึงการวางแผนนะครับ มาตรการแนวปฏิบัติสถานศึกษาดำเนินการเปิดภาคเรียนที่ 1 นะครับ ปี2564 ก็จะเห็นนะครับ เปิดเรียน 14 มิถุนายนนี่ ในพื้นที่ควบคุมสูงสุดนี่ มีทั้ง On Air On Demand Online On hand นะครับ ขออนุญาตใช้ศัพทแต่ว่า โดยศัพท์นี้ก็จะพอที่จะเข้าใจ ก็คือสื่อเรียนโดยการใช้สื่ออิเล็กทรอนิกส์ ไม่ว่าจะเป็นการสื่อสารทางไกลนะครับ หรือทางคอมพิวเตอร์ทั้งหลายนี่นะครับ ในพื้นที่ที่ควบคุมสูงสุด ควบคุมเข้มงวด ประทานโทษครับ พื้นที่ควบคุมและเข้มงวด 4 จังหวัดนี้ไม่อนุญาตให้จัดการเรียนการสอนในรูปแบบของ On site ตามรูปแบบ ศบตใช้ นะครับส่วนพื้นที่ควบคุมสูงสุด 17 จังหวัดนี้ให้มีการผสมรวมกันได้นะครับ ก็คือจัดการเรียนการสอนให้เหมาะสม ตามความเหมาะสม ตาม 56 จังหวัดด้วย นำเรียนว่าก็เป็นเรื่องของผู้มีการ แต่ว่าโรงเรียนก็ต้องมีการประเมินความพร้อมใน Thai Stop COVID ซึ่งเป็นแบบประเมินตนเอง เพื่อให้โรงเรียนต่าง ๆ มั่นใจต่อผู้ปกครอง และสุขอนามัย ของบุคคลนะครับ แล้วก็หลังจากประเมินแล้วให้โรงเรียนขอความเห็นชอบของควบคุมโรคติดต่อจังหวัดเพื่อเปิดเรียน On Site ขึ้นมานะครับ นี่คือสิ่งที่กระทรวงศึกษาได้ขอในหลักการในการดำเนินการนะครับ ครับ ก็ไปเรื่องถัดไปนะครับ การรายงานสถานการณ์ COVID-19 เรื่องนี้ทางปลัดกระทรวงสาธารณสุข นะครับ ขอนุญาตไปเร็ว ๆ ซึ่งวันนี้ผมก็ขอในเชิงลึกอย่างที่เคยนะครับ หวังว่าทุกท่านไปหาได้ในตามที่จะเป็น Facebook ที่จะเป็น Officail ของเรานะครับ3,481 นะครับ เป็นการติดเชื้อภายในประเทศนี่ 2,518 ติดเชื้อ12 แล้วก็ในเรือนจำรายงานมาคือ 951 นะครับ ทำให้ผู้ป่วยยอดยืนยันสะสม ในระลอกนี้ สะสมในละลอกนี้ 94,303 นะครับ แล้วก็ยืนยันสะสมปีที่ หายป่วยวันนี้นะครับ 2,688 แล้วก็มียอดเสียชีวิตเพิ่ม 92 คนนะครับ การรักษาอยู่ในโรงพยาบาลตอนนี้ 17,000 เศษ ๆ นะครับ ในโรงพยาบาลสนาม 24,000 นอนอยู่ในโรงพยาบาล 42,000 นะครับ การได้รับวัคซีนวันนี้สำหรับยเข็มแรกนี่ประมาณ 2 ล้าน 7 6,431 นะครับ เข็มที่ 2 ก็ประมาณ 900,000 กว่านะครับ ในกรณีตรงนี้ก็มีการลงเจาะลึกในชุดข้อมูลของทางกรุงเทพมหานครนะครับ ก็พบว่ามีผู้ติดเชื้อสะสมต่อพันประชากรนี่ก็ทำเป็นแผนที่ขึ้นมา นำเรียน ผอ. ศบค. นะครับ ได้รับทราบก็ล่าสุดของข้อมูลถึงวันที่ 20 พฤษภาคก็มีการระบาดอยู่ในใจกลางกรุงกรุงเทพฯ ได้แก่ ครองเตย ราชเทวี บางรัก ป้อมปราบ หลักสี่ ดินแดงนะครับ ซึ่งตรงนี้ที่พักคนงานก่อสร้างหลักสี่ ดอนเมือง คลองเตย ชุมชนแออัดแถวคลองเคย แล้วก็ดินแดง ตลาดห่วยขวาง ตลาดพลอย บางรักนะครับ บางกะปิที่ตลาดแออัดที่ตลาดบางกะปินะครับ ก็ในที่ประชุมท่านนายกรัฐมนตรี ณ ตอนนี้นะครับ ชุดข้อมูลของ กทม. เข้ามานี่ ก็มีหลากหลายแล้วก็ได้รับทราบนะครับ ตอนนี้มีการตรวจพบนะครับ ผู้ที่ติดเชื้อจำนวนมาก อยู่ที่ทางแคมป์คนงานที่ทางหลักสี่นะครัที่ทางหลักสี่นะครับ แล้วก็มีคนงาน 15 รายที่ตอนนี้ได้รับทราบว่าได้ตรวจพบว่ามีผลของการเจอเชื้อสายพันธุือินเดีย 1.61 7.2 45 รายนะครับ ซึ่งตอนนี้ก็อยู่ในการดูแลของทางโรงพยาบาลอย่างดีนะครับ แล้วก็มีการส่งทีมสอบสวนโรคลงไปเพื่อที่จะดูแลในเรื่องของการควบคุม ป้องกันการติดเชื้อต่อไปนะครับ เรื่องของสายพันธุ์อินเดียก็ทำให้การระบาดได้จำนวนมาก ๆ นะครับ แล้วก็ขณะเดียวกันก็มีการรายงานอยู่ในหลายประเทศนะครับ ของเราเองก็มีเข้ามา ซึ่งตอนนี้ทางท่านปลัดกระทรวงสาธารณสุข กระทรวงสาธารณสุขนะครับ จะได้ให้ข่าวเชิงลึกต่อไปนะครับ วันนี้ผมขออนุญาตได้นำเรียนว่าสถานการณ์ต่าง ๆ นี้ นายกได้รับทราบ กระทรวงสาธารณสุขได้ทำหน้าที่อย่างเต็มที่นะครับ ในเรื่องนี้นะครับ เกี่ยวข้องกับกรุงเทพมหานครนะครับ ท่านก็ได้เสริมเติมต่อในเรื่องนี้ แล้วก็เป็นข้อพิจารณา ขอมัติของท่านนะครัสถานการณ์ของกรุงเทพมหานครนี่เป็นการเฉพาะ เป็นพื้นที่ที่มีความซับซ้อน เพราะฉะนั้น ท่านจึงได้มอบให้ทางศูนย์บูรณาการแก้ไขสถานการณ์ COVID-19 ในพื้นที่กรุงเทพฯ และปริรวมถึงการแต่งตั้ง รวมถึงแต่งตั้งคณะที่ปรึกษาด้านสารธารสุขด้าน COVID-19 นี้ให้ได้ร่วมมือกันทำงานนะครับ กับทางทุกภาคส่วน ทั้งในกรุงเทพมหานคร นะครับ ให้ร่วมมือกัน ให้มีการจุดเน้นนะครับ ดังต่อไปนี้ครับ 1. คือ ให้มีการตรวจสภาวะสุขอนามัย ค่ายที่พักคนงานที่ยังไม่มีการติดเชื้อ ให้มีการคสบคุม ไม่ให้การเดินทางข้ามเขต ค่ายที่พักคนงาน 2. คือ การจัดระเบียบตลาดนัด ร้านค้าในชุมชน 3. ให้ดูแลเรื่องสุขอนามัยคนส่งอาหารตามทาง ส่งอาหารตามบ้าน 4.คือการเิดนทางของระบบขนส่งทุกประเภทและ 5. ให้เน้นย้ำเรื่องของมาตรการ Work Form Home ซึ่งต้องกำกับติดตามว่าทุกหน่วยงานปฏิบัติตามอย่างจริงจังหรือไม่นะครับ นี่คือสิ่งที่ท่านเน้นย้ำมา แล้วก็โดยเฉพาะการไล่ตามเชื้อนะครับ ติดเชื้อแล้วเราก็มารายงานกันอย่างนี้ทุกวัน ทุกวัน ท่านบอกว่าส่วนนี้นี่ ต้องมีมาตรการป้องกันอย่างจริงจัง ก็ขอให้ทางกระทรวงสาธารณสุข เช่น กรมอนามัย หน่วยงานความมั่นคง ลงมาเสริมการปฏิบัติการในการกำกับตรวจตราอย่างเต็มที่เพื่อหยุดยั้งการแพร่ระบาดนะครับ ในอีกเรื่องยกถึง เรื่องของมาตรการของทางประเทศจีน ซึ่งเขาประสบความสำเร็จในการดำเนินการเผชิญหน้ากับ COVID ที่อู่ฮั่นนะครับ ได้สรุปในการยุทธศาสตร์มีอยู่ 4 ข้อ ที่แบ่งตามสภาพความเสี่ยงและสภาพปัญหานะครับ 1. คือ พื้นที่ที่ยังไม่มีการระบาด ต้องใช้การป้องกันอย่างเข้มงวดและดูแลเป็นพิเศษไม่ให้มีการนำเชื้อเข้ามาในพื้นที่ 2. พื้นที่เริ่มมีผู้ป่วย ให้ใช้มาตรการควบคุมการระบาดในพื้นที่ ป้องกันไม่ให้แพร่เชื้อต่อไป 3. พื้นที่ที่มีการระบาดเป็นกลุ่ม อันนี้ต้องควบคุมการแพร่โรคให้มากที่สุด และป้องกันการแพร่ไปยังที่อื่น โดยให้การรักษาผู้ป่วยอย่างดีที่สุด อันนี้พื้นที่ที่ 3 พื้นที่ที่ 4 คือพื้นที่ที่มีการระบาดอย่างมาก อันนี้ก็ให้ใช้ยุทธศาสตร์ควบคุมผู้ป่วยป็นหลัก แพร่เชื้อ ควบคุมการเิดนทาง ให้อยู่บ้านเป็นหลักนะครับ ซึ่งเรื่องนี้ไทยเราเองก็ได้ใช้มาในหลาย ๆ ประเด็นในหลาย ๆ เรื่องนะครับ ไทยเราก็เคยประสบความสำเร็จในการรับมือมาก่อน ระลอที่ผ่านมาทั้ง 2 ละลอกอย่างดีนะครับ ต่าง ๆ นี้บูรณาการกัน และนำข้อมูลต่าง ๆ มาช่วยกันใช้ ช่วยกันทำ ทั้งในเชิงของการจัดทำเตียง อุปกรณ์เวชภัณฑ์นะครับ ศปก. ศบค. ก็ร่วมมือ ได้เปิดโอกาสให้ครอบคลุมมามีส่วนที่เข้ามาร่วมกันบริหารจัดการได้ดีที่สุดนะครับ แล้วที่ข้ออีกข้อหนึ่งที่ท่านนายกรัฐมนตรีในฐานะ ผอ. ศบค. ได้กล่าวเป็นห่วงที่สุด จำนวนผู้เสียชีวิตครับ ก็เกิดสูงขึ้น ท่านก็แจ้งว่าแม้แต่รายเดียวก็เป็นความสูญเสียที่ท่านไม่อยากให้เกิดขึ้น อย่างนั้นก็ขอให้ทางฝ่ายการแพทย์ ทั้งกรุงเทพมหานคร กรมการแพทย์ของกระทรวงสาธารณสุข คณะแพทยศาสตร์ทุกแห่งนะครับ รวมถึงแพทย์ของทางโรงพยาบาลเอกชนได้ร่วมมือกันในการวางยุทธศาสตร์ ในการรักษาผู้ป่วย ให้ได้อย่างดีที่สุดนะครับ ในทางวิชาการให้ได้นะครับ ทรัพยากรร่วมกันนะครับ ที่ไหนขาดอะไรก็มาช่วยแชร์กัน ช่วยใช้กันนะครับ โดยทางด้านแพทยืผู้เชี่ยวชาญ ยาเวชภัณฑ์ เรื่องของการวิจัยยา แม้ในเรื่องที่เป็นของภูมิปัญญาไทย ๆ ด้วยนะครับ นอกเหนือจากเรื่องของวัคซีนให้ได้มาใช้ในนี้กันด้วยนะครับ ครับผม อันนี้ก็เป็นสาระสำคัญของเรื่องนี้นะครับ คงยังต้องรายงาน เดี๋ยวผมมารายงานเพิ่มเติม ส่วนเรื่องสุดท้ายนะครับ ก็คือเรื่องของแผนวัคซีน มีการพูดคุยใช้เวลากันค่อนข้างมากในเรื่องนี้นะครับ แผนการให้บริการวัคซีน ซึ่งนำเสนอโดยปลัดกระทรวงสาธารณสุขนะครับ ซึ่งก็ได้นำเสนอชุดเป็นแผนขึ้นมานี่นะครับ โดยสรุปนะครับ ก็จะมีการท่านนายกรัฐมนตรีก็ได้มีารุปนะครับ จากแผนสำคัญเป็นเรื่องของ ที่รัฐบาลได้ประกาศให้เป็นวาระแห่งชาตินะครับ จะมีการฉีดพร้อมกันนะครับ ช่วงเริ่มต้นเป็น DeDay 3 ช่องทางครับ ที่เป็นแผนที่จะกระจายครับ โดย 1. คือผ่านทางระบบหมอพร้อมนะครับ โดยเฉพาะที่เราทำกันมาที่เราคุ้นเคยกันนะครับ อาจจะมีข้อจำกัดอย่างไรก็ตามแต่นะครับ ที่เราใช้ตรงนั้นขึ้นมา ก็คือเป็นผู้สูงอายุนะครับ แล้วก็เป็นผู้ที่มีโรคประจำตัว 7 กลุ่มเสี่ยงนะครับ ต่ำกว่านั้นนะครับ ก็จะต่ำกว่า 60 ปี ก็จะเริ่มเปิดตั้งแต่ 31 พฤษภาคมได้นะครับ อันนี้ก็นำเรียนว่าเป็นช่องทางเดิมที่มีอยู่แล้วนะครับ แต่ว่าเราก็จะเปิดช่องทางอื่น ๆ ขึ้นมานะครับวิธีที่ 2 คือ การลงทะเบียน ณ จุดบริการ หรือ On-site Registration นะครับ ซึ่งอันนี้จะเป็นการเสริม จากช่องทางระบบหมอพร้อมนะครับ เราคงเคยได้ยิน เรื่องของการไปจองร้านอาหารอย่างที่ว่านะครับ ถ้าเราจองได้เราก็ไปแล้วมีที่นั่ง แต่ถ้าไม่จองก็ต้องไปยืนอยู่หน้าร้าน อันนี้มีบัตรคิวนะครับ ซึ่งถ้ามีโต๊ะ เราก็ได้เข้าไปนะครับ ซึ่งอันนี้หลายท่านได้อธิบายมาแล้วนะครับ แล้วก็ถ้าหากมีวัคซีนเพียงพอก็จะได้รับฉีดในวันนั้นเลย แต่ถ้าไม่ได้ก็จะมีการวางคิวไว้ให้ในวันถัด ๆ ไปนะครับ ช่องทางที่ 3 ครับ คือการกระจายวัคซีนนกนะครับ เช่น ในกลุ่มของที่เราได้ทราบมา บุคลากรทางการแพทย์เราก็ให้ไปแล้ว จะต้องให้จนครบนะครับ ประชาชนกลุ่มเสี่ยงต่าง ๆ กลุ่มที่มีความจำเป็นนะครับ กลุ่มที่มีความสำคัญทางเศรษฐกิจ เพื่อให้เศรษฐกิจไทยนะครับ ก้าวเดินไปได้ ก็ต้องหากมีกลุ่มบุคคลหรือสมาคมใดที่มีเหตุผลความจำเป็นเร่งด่วนสามารถยื่นให้พิจารณา จัดสรรวัคซีน ให้ได้เดินหน้าได้ต่อไป เพราะฉะนั้น ในทางหลักนะครับ แล้วก็จะใช้ในการที่จะเป็นช่องทางกระจายวัคซีนนะครับ นำเรียนให้ทราบ ท่านนายกรัฐมนตรีได้รับทราบถึงนัยฉีด… ให้การลงทะเบียนแล้วก็ฉีดวัคซีนนะครับ ในระยะที่ 1 ปัจจุบันนี้ถึงวันที่ 6 มิถุนายนนี้ ก็ได้มีการทดสอบระบบ ทดสอบระบบการลงทะเบียน การฉีดนะครับ แล้วก็ให้โควตาไป ให้กับกลุ่มเป้าหมายที่กระทรวงสาธารณสุขกำหนดตามโควตาแต่ละหน่วยงานกระทรวงได้รับนะครับ ก็มีการทำแผนต่าง ๆ เกิดขึ้นในช่วงตอนนี้นะครับ การลงทะเบียนและทดสอบระบบนะครับ 7 มิถุนายน ซึ่งเป็นระยะที่ 2 เป็นระยะที่เริ่มทำเต็มที่แล้วก็จะมีวัคซีนเข้ามาอยู่ในประเทศไมยจำนวนมากขึ้น ก็คือเดือนหน้านะครับ อันนี้เริ่มการฉีดวัคซีนเป็นระบบเป็นวาระแห่งชาติ มีกลุ่มไหนบ้างครับ บุคลากรทางการแพทย์ที่ยังไม่ได้รับ เจ้าหน้าที่ด่านหน้า ผู้สูงอายุ 60 ปีขึ้นไป อันนี้ก็กลุ่มเดิมนะครับ ผู้มีโรคประจำตัวเรื้อรัง ตัวแทนต่างประทเสนักเรียน นักศึกษาที่ไปต่างประเทศนะครับ ที่มีสิทธิประกันสังคม ประชาชนทั่วไป และมีอีกหลาย ๆ กลุ่มนะครับ ถ้าท่านไม่ได้มีชื่อตกหล่นอยู่ในนี้ ท่านายกบอกว่า ไม่มีการทอดทิ้งใครไว้ข้างหลัง ตรงนี้ก็เป็นเพียงแค่ย่อ ๆ เข้ามา โดยสรุปแล้วทุกกลุ่มในช่วงตั้งแต่วันที่ 7 มิถุนายน เป็นต้นไปจะได้รับแน่นอนนะครับ แต่อย่างไรก็ตามแต่ขึ้นอยู่กับระบบของการเข้าไปจอง แล้วก็เข้าไปฉีด ไม่ต้องเข้าไปแออัดในพื้นที่ใดพื้นที่หนึ่งนะครับ มีระบบหมอพร้อมที่วางไว้ตรงกลางนี่ มีความสำคัญคือเขาจะเป็นตัวที่จะวางแผนในการจด เขาเรียกว่าอะไร เก็บข้อมูลเรื่องของการฉีด อันที่ 2 คือเรื่องของผลของการฉีดนั้นว่ามีผลข้างเคียงไหม รวมถึงไปออกใบรับรองในการฉีด เพราะฉะนั้น หมอพร้อมจะเป็นแกนกลางอยู่ข้างในนะครับ ส่วนระบบอื่น ๆ ที่เราเคยได้ยินนะครับ ของกรุงเทพฯ ประทานโทศก็จะมีระบบของภูเก็ตโมเดล ที่เป็นแอปของภูเก็ตโมเดล นนทบุรีก็จะมีของตัวเอง กรุงเทพมหานครก็จะมีของตัวเองเป็นกรอบด้านบนด้านหน้า แล้สทั้งหมดนี้ก็จะมาอยู่ด้เพื่อให้เป็นฐานข้อมูลและเป็นผลข้างเคียงและการออกใบ อยู่เรียงรายอยู่แถวหน้าที่จะเกี่ยวข้องกับพี่น้องประชานที่อยู่ใกล้ชิด ไม่ว่าจะเป็นมหาวิทยาลัยจังหวัด ร่วมกันฉีดนี่นะครับ จะมีอะไร แอปพลิเคชันหรือจะมีการลงทะเบียน ณ หน้างานอะไรก็แล้วแต่นะครับ จุดฉีดกจะมาช่วยกันเสริมเติมก็คือหมอพร้อม ก็ขออนุญาตกราบเรียนนะครับว่าในฐานะ ผอ. ศบค. รับทราบจากที่ประชุม สร้างความมั่นใจว่าเราจะดำเนินการไปได้ด้วยดีนะครับ ในเรื่องที่เป็นระบบบริหารจัดการ นี่ผมก็พูดไปตรงนี้แล้วนะครับว่า สีแดง ๆ กับสีฟ้า… ประทานโทษ สีเหลือง กรอบสีแดง 2 กล่องกลางกับสีเหลืองนะครับ คือมีหน้าที่ แอปของหมอพร้อมนี่ มีหน้าที่อยู่ 2 กล่อง ตรงกลาง คือฉีดวัคซีน จุดรับบริการฉีดวัคซีนและติดตามผลนี่นะครับ อยู่ตรงกลางนี่จะลงไปที่หมอพร้อม แต่ขณะเดียวกันหมอพร้อมกห็จะมีช่องทางให้ลงทะเบียนบ้าง เพราะฉะนั้นตรงนี้จะเปิดให้มาลงในกล่องสีที่เป็นสีน้ำเงินนี่นะครับ ที่จะมีมากมายก่ายกองนะครับ ตอนนี้ภาคเอกชนอะไรก็แล้วแต่ตอนนี้เนื่องจากคน 50 ล้านคน 70 เปอร์เซ็นต์ ของประเทศ อยู่ในกรอบสีฟ้าตรงนั้นนะครับ ก็จะลงมาอยู่ที่ตรงนี้ที่เดียวนะครับ แต่ว่าผ่านหลายประตู พูดง่าย ๆ มีประตูหลายทางเข้าทำให้เกิดการลงทะเบียน เพื่อรับวัคซีนให้ได้ ขออนุญาตสรุปจากที่ประชุมครับผม ก็ขอสรุปข้อมูลสำคัญเพียงแค่นี้ก่อนครับ</w:t>
      </w:r>
    </w:p>
    <w:p>
      <w:pPr>
        <w:pStyle w:val="BodyText"/>
      </w:pPr>
      <w:r>
        <w:t xml:space="preserve">(คุณสุภนันท์) ครับ สำหรับวันนี้ไม่มีประเด็นคำถามเพิ่มเติมนะครับ คุณหมอมีประเด็นอะไรเพิ่มเติมก็นำเรียนว่าเดี๋ยวการนำเสนอชุดข้อมูล เรื่องของชุดข้อมูล ว่ามีเรื่องของการสื่อสารเรื่องนี้ให้กับพี่น้องประชาชน โดยเฉพาะวัคซีนที่เป็นวาระแห่งชาตินะครับ ทาง ศบค. ทางทีมงานที่เกี่ยวข้องกับทางโฆษก ก็ได้รับมอบหมายปรับวิธีการ รูปแบบการนำเสนอให้พี่น้องประชาชนให้กระชับยิ่งขึ้นนะครับ นำข้อเสนอจากที่มีข้อสรุปในที่ประชุมนะครับ จากเดิมนี่ เราใช้เวลามาก ๆ ในการอธิบายเรื่องโรค เพื่อให้ทุกคนเข้าใจ ตอนนี้หลาย ๆ ท่านคงจะมีชุดข้อมูลมากพอสมควร เราก็จะมาใช้เวลามากขึ้นในการนำเสนอชุดข้อมูลในเชิงบริหารจัดการเพื่อขอร่วมมือกับพี่น้องประชาชน แล้วก็ภาครัฐ ภาคเอกชน และก็ภาคประชาชน ซึ่งก็มีส่วนสำคัญมาก ๆ ในการขับเคลื่อนงานต่าง ๆ ในการแก้ไขสถานการณ์ COVID-19 นะครับ ก็ขอความร่วมมือทุก ๆ ท่านด้วยนะครับ วันนี้ขอกราบขอบพระคุณเป็นอย่างสูงครับ // ครับ ขอขอบคุณท่านโฆษก ศบค. นายแพทย์ทวีศิลป์ วิษณุโยธิน นะครับ เชื่อว่าหลายคนรอคอยที่จะรับฟัง และรอคอยว่าเมื่อไหร่จะถึงเราก็คือเรื่องของวัคซีนนะครับ อย่างที่คุณหมอย้ำครับ 7 มิถุนายนนนะครับ จะเป็นวาระแห่งชาติ ฉีดวัคซีนพร้อม ๆ กัน 3 ช่องทางหลัก ๆ นะครับ ไม่ว่าจะเป็น หมอพร้อม การลงทะเบียน ณ จุดบริการ หรือ On-site Regis นะครับ แล้วก็ 3. นะครับ การกระจายวัคซีนให้กลุ่มเฉพาะที่จะมีการจัดสรรให้ ขอเข้ามาในการจัดสรร ไม่ว่าจะเป็นเรื่องของโรคติดต่อของจังหวัด หรือกรุงเทพมหานคร หรือกระทรวงสาธารณสุขนะครับ ลำดับต่อไปจะเป็นการสรุปในภาคภาษาอังกฤษนะครับ เรียนเชิญท่านณัฐภาณุ นพคุณ นะครับ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 ก็ขอขอบคุณท่านรองอธิบดีกรมสารนิเทศและรองโฆษกกระทรวงการต่างประเทศนะครับ คุณผู้ชมครับ เดี๋ยวช่วงนี้เราพักกันก่อนครู่หนึ่งนะครับ ช่วงหน้าเรามาพูดคุยกับแขกรับเชิญของเรา ที่เชิญมาพูดคุยวันนี้ นายแพทยธรรมาธิการแห่งชาติ หรือ สปสช. ตกลงคนไทยถ้าป่วยเป็น COVID รักษาฟรีจริงหรือไม่ประเด็นค่อนข้างออกมาในโลกออนไลฯ์ จำนวนมากนะครับ ขอเท็จจริงเป็นอย่างไร ช่วงหน้ามา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[5107] แถลงสถานการณ์-COVID-19-โดย-ศบค.-และ-สธ.-21-พ.ค.-64</dc:title>
  <dc:creator/>
  <cp:keywords/>
  <dcterms:created xsi:type="dcterms:W3CDTF">2024-02-14T07:25:19Z</dcterms:created>
  <dcterms:modified xsi:type="dcterms:W3CDTF">2024-02-14T0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ุมภาพันธ์ 2567 เวลา 13.00 น.</vt:lpwstr>
  </property>
  <property fmtid="{D5CDD505-2E9C-101B-9397-08002B2CF9AE}" pid="3" name="subtitle">
    <vt:lpwstr/>
  </property>
</Properties>
</file>